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57ED8A9" w:rsidR="000035F9" w:rsidRPr="00434074" w:rsidRDefault="00036AF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4E667" w14:textId="6757D5C2" w:rsidR="00036AF1" w:rsidRDefault="00036AF1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036AF1"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2E3118E5" w:rsidR="000035F9" w:rsidRPr="00876A58" w:rsidRDefault="00036AF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E7AB9C4" w:rsidR="000035F9" w:rsidRPr="00227331" w:rsidRDefault="00036AF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9C9CE74" w:rsidR="009F37DD" w:rsidRPr="00740F48" w:rsidRDefault="00036AF1" w:rsidP="002F11B8">
      <w:pPr>
        <w:spacing w:line="360" w:lineRule="auto"/>
        <w:ind w:firstLine="360"/>
        <w:rPr>
          <w:sz w:val="28"/>
          <w:szCs w:val="28"/>
        </w:rPr>
      </w:pPr>
      <w:r>
        <w:t>Just Du It! E-Commerce Web Application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B6BEC53" w:rsidR="00740F48" w:rsidRPr="009F37DD" w:rsidRDefault="00036AF1" w:rsidP="00036AF1">
      <w:pPr>
        <w:spacing w:line="360" w:lineRule="auto"/>
        <w:ind w:left="360"/>
      </w:pPr>
      <w:r w:rsidRPr="00036AF1">
        <w:t>Just Du It! is a famous Indonesian technology company specializing in branded shoes, to expand its business, Just Du It! wants to create a website for their shop. This project is the website for the company built using Laravel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21BF54A0" w:rsidR="00B2372A" w:rsidRDefault="00036AF1" w:rsidP="002F11B8">
      <w:pPr>
        <w:pStyle w:val="ListParagraph"/>
        <w:numPr>
          <w:ilvl w:val="0"/>
          <w:numId w:val="20"/>
        </w:numPr>
        <w:spacing w:line="360" w:lineRule="auto"/>
      </w:pPr>
      <w:r>
        <w:t>DB Schema</w:t>
      </w:r>
    </w:p>
    <w:p w14:paraId="441E3E0A" w14:textId="7FD9EA5F" w:rsidR="00036AF1" w:rsidRDefault="00036AF1" w:rsidP="00036AF1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F7B6AAE" wp14:editId="61F14466">
            <wp:extent cx="5667375" cy="36635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314" cy="368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13F3D" w14:textId="58E3E365" w:rsidR="009B0405" w:rsidRDefault="009B0405" w:rsidP="00036AF1">
      <w:pPr>
        <w:pStyle w:val="ListParagraph"/>
        <w:spacing w:line="360" w:lineRule="auto"/>
      </w:pPr>
    </w:p>
    <w:p w14:paraId="39978A89" w14:textId="05AA7261" w:rsidR="009B0405" w:rsidRDefault="009B0405" w:rsidP="00036AF1">
      <w:pPr>
        <w:pStyle w:val="ListParagraph"/>
        <w:spacing w:line="360" w:lineRule="auto"/>
      </w:pPr>
    </w:p>
    <w:p w14:paraId="76F2A716" w14:textId="77777777" w:rsidR="009B0405" w:rsidRPr="00682E72" w:rsidRDefault="009B0405" w:rsidP="00036AF1">
      <w:pPr>
        <w:pStyle w:val="ListParagraph"/>
        <w:spacing w:line="360" w:lineRule="auto"/>
      </w:pPr>
    </w:p>
    <w:p w14:paraId="62B239BD" w14:textId="0938B383" w:rsidR="00B2372A" w:rsidRDefault="00036AF1" w:rsidP="002F11B8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How to Run</w:t>
      </w:r>
    </w:p>
    <w:p w14:paraId="509D0FA7" w14:textId="60C9D1DF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Install all Laravel dependencies using </w:t>
      </w:r>
      <w:r w:rsidRPr="00036AF1">
        <w:rPr>
          <w:b/>
          <w:bCs/>
          <w:color w:val="FE8637" w:themeColor="accent1"/>
        </w:rPr>
        <w:t>composer install</w:t>
      </w:r>
    </w:p>
    <w:p w14:paraId="04D02257" w14:textId="71F8A6AA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Install dependencies for Laravel UI and Bootstrap 4 using </w:t>
      </w:r>
      <w:r w:rsidRPr="00036AF1">
        <w:rPr>
          <w:b/>
          <w:bCs/>
          <w:color w:val="FE8637" w:themeColor="accent1"/>
        </w:rPr>
        <w:t>npm install</w:t>
      </w:r>
      <w:r w:rsidR="009431A3">
        <w:rPr>
          <w:b/>
          <w:bCs/>
          <w:color w:val="FE8637" w:themeColor="accent1"/>
        </w:rPr>
        <w:t xml:space="preserve"> </w:t>
      </w:r>
      <w:r w:rsidR="009431A3">
        <w:t>(optional, if you don’t need to modify the SCSS files, you can skip this step)</w:t>
      </w:r>
    </w:p>
    <w:p w14:paraId="67DDE6E9" w14:textId="4E5D8BBF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Run </w:t>
      </w:r>
      <w:r w:rsidRPr="00036AF1">
        <w:rPr>
          <w:b/>
          <w:bCs/>
          <w:color w:val="FE8637" w:themeColor="accent1"/>
        </w:rPr>
        <w:t xml:space="preserve">php artisan </w:t>
      </w:r>
      <w:proofErr w:type="gramStart"/>
      <w:r w:rsidRPr="00036AF1">
        <w:rPr>
          <w:b/>
          <w:bCs/>
          <w:color w:val="FE8637" w:themeColor="accent1"/>
        </w:rPr>
        <w:t>storage:link</w:t>
      </w:r>
      <w:proofErr w:type="gramEnd"/>
      <w:r w:rsidRPr="00036AF1">
        <w:rPr>
          <w:color w:val="FE8637" w:themeColor="accent1"/>
        </w:rPr>
        <w:t xml:space="preserve"> </w:t>
      </w:r>
      <w:r>
        <w:t>to enable server storage support</w:t>
      </w:r>
      <w:r>
        <w:t xml:space="preserve"> (very important, otherwise the images won’t show up)</w:t>
      </w:r>
    </w:p>
    <w:p w14:paraId="5BE0FCE8" w14:textId="32713AE1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>Set up your database connections in</w:t>
      </w:r>
      <w:r w:rsidR="00786AA0">
        <w:t xml:space="preserve"> the</w:t>
      </w:r>
      <w:r>
        <w:t xml:space="preserve"> </w:t>
      </w:r>
      <w:r w:rsidRPr="00036AF1">
        <w:rPr>
          <w:b/>
          <w:bCs/>
          <w:color w:val="FE8637" w:themeColor="accent1"/>
        </w:rPr>
        <w:t>.env</w:t>
      </w:r>
      <w:r>
        <w:t xml:space="preserve"> file</w:t>
      </w:r>
    </w:p>
    <w:p w14:paraId="030EFDBC" w14:textId="631D1361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Run </w:t>
      </w:r>
      <w:r w:rsidRPr="00036AF1">
        <w:rPr>
          <w:b/>
          <w:bCs/>
          <w:color w:val="FE8637" w:themeColor="accent1"/>
        </w:rPr>
        <w:t>php artisan migrate</w:t>
      </w:r>
      <w:r>
        <w:t xml:space="preserve"> to push DB schema to your database of choice</w:t>
      </w:r>
    </w:p>
    <w:p w14:paraId="74245252" w14:textId="1965CBDF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Run </w:t>
      </w:r>
      <w:r w:rsidRPr="00036AF1">
        <w:rPr>
          <w:b/>
          <w:bCs/>
          <w:color w:val="FE8637" w:themeColor="accent1"/>
        </w:rPr>
        <w:t xml:space="preserve">php artisan </w:t>
      </w:r>
      <w:proofErr w:type="gramStart"/>
      <w:r w:rsidRPr="00036AF1">
        <w:rPr>
          <w:b/>
          <w:bCs/>
          <w:color w:val="FE8637" w:themeColor="accent1"/>
        </w:rPr>
        <w:t>db:seed</w:t>
      </w:r>
      <w:proofErr w:type="gramEnd"/>
      <w:r>
        <w:t xml:space="preserve"> to seed admin account </w:t>
      </w:r>
      <w:r w:rsidR="00AA15B0">
        <w:t xml:space="preserve">and </w:t>
      </w:r>
      <w:r>
        <w:t>example shoes data</w:t>
      </w:r>
    </w:p>
    <w:p w14:paraId="0E3939DC" w14:textId="6CAF3F17" w:rsidR="00036AF1" w:rsidRDefault="00036AF1" w:rsidP="00036AF1">
      <w:pPr>
        <w:pStyle w:val="ListParagraph"/>
        <w:numPr>
          <w:ilvl w:val="0"/>
          <w:numId w:val="23"/>
        </w:numPr>
        <w:spacing w:line="360" w:lineRule="auto"/>
      </w:pPr>
      <w:r>
        <w:t xml:space="preserve">Start a local server with </w:t>
      </w:r>
      <w:r w:rsidRPr="00036AF1">
        <w:rPr>
          <w:b/>
          <w:bCs/>
          <w:color w:val="FE8637" w:themeColor="accent1"/>
        </w:rPr>
        <w:t>p</w:t>
      </w:r>
      <w:r w:rsidRPr="00036AF1">
        <w:rPr>
          <w:b/>
          <w:bCs/>
          <w:color w:val="FE8637" w:themeColor="accent1"/>
        </w:rPr>
        <w:t>hp artisan serve</w:t>
      </w:r>
      <w:r>
        <w:rPr>
          <w:b/>
          <w:bCs/>
          <w:color w:val="FE8637" w:themeColor="accent1"/>
        </w:rPr>
        <w:t xml:space="preserve"> </w:t>
      </w:r>
      <w:r w:rsidRPr="00036AF1">
        <w:t>or your web server of choice</w:t>
      </w:r>
    </w:p>
    <w:p w14:paraId="1A145689" w14:textId="64AC5537" w:rsidR="00AE24F1" w:rsidRDefault="00AE24F1" w:rsidP="00AE24F1">
      <w:pPr>
        <w:spacing w:line="360" w:lineRule="auto"/>
      </w:pPr>
    </w:p>
    <w:p w14:paraId="79D3BD52" w14:textId="77777777" w:rsidR="00AE24F1" w:rsidRDefault="00AE24F1" w:rsidP="00AE24F1">
      <w:pPr>
        <w:pStyle w:val="ListParagraph"/>
        <w:numPr>
          <w:ilvl w:val="0"/>
          <w:numId w:val="20"/>
        </w:numPr>
        <w:spacing w:line="360" w:lineRule="auto"/>
      </w:pPr>
      <w:r>
        <w:t>Admin Login</w:t>
      </w:r>
    </w:p>
    <w:p w14:paraId="3136DD99" w14:textId="62367E07" w:rsidR="00AE24F1" w:rsidRDefault="00AE24F1" w:rsidP="00AE24F1">
      <w:pPr>
        <w:pStyle w:val="ListParagraph"/>
        <w:spacing w:line="360" w:lineRule="auto"/>
      </w:pPr>
      <w:r>
        <w:t>You can login to admin panel with the following credential</w:t>
      </w:r>
      <w:r>
        <w:t xml:space="preserve"> (</w:t>
      </w:r>
      <w:r>
        <w:t>make sure you already r</w:t>
      </w:r>
      <w:r w:rsidR="00AA15B0">
        <w:t>a</w:t>
      </w:r>
      <w:r>
        <w:t xml:space="preserve">n all DB seeders using </w:t>
      </w:r>
      <w:r w:rsidRPr="00AE24F1">
        <w:rPr>
          <w:b/>
          <w:bCs/>
          <w:color w:val="FE8637" w:themeColor="accent1"/>
        </w:rPr>
        <w:t xml:space="preserve">php artisan </w:t>
      </w:r>
      <w:proofErr w:type="gramStart"/>
      <w:r w:rsidRPr="00AE24F1">
        <w:rPr>
          <w:b/>
          <w:bCs/>
          <w:color w:val="FE8637" w:themeColor="accent1"/>
        </w:rPr>
        <w:t>db:seed</w:t>
      </w:r>
      <w:proofErr w:type="gramEnd"/>
      <w:r>
        <w:t>)</w:t>
      </w:r>
      <w:r>
        <w:t>:</w:t>
      </w:r>
    </w:p>
    <w:p w14:paraId="42B7622C" w14:textId="77777777" w:rsidR="00AE24F1" w:rsidRDefault="00AE24F1" w:rsidP="00AE24F1">
      <w:pPr>
        <w:pStyle w:val="ListParagraph"/>
        <w:spacing w:line="360" w:lineRule="auto"/>
      </w:pPr>
    </w:p>
    <w:p w14:paraId="20715BBA" w14:textId="3A267C31" w:rsidR="00AE24F1" w:rsidRDefault="00AE24F1" w:rsidP="00AE24F1">
      <w:pPr>
        <w:pStyle w:val="ListParagraph"/>
        <w:spacing w:line="360" w:lineRule="auto"/>
      </w:pPr>
      <w:r>
        <w:t>Email</w:t>
      </w:r>
      <w:r>
        <w:tab/>
      </w:r>
      <w:r>
        <w:tab/>
      </w:r>
      <w:r>
        <w:t>: admin@justduit.com</w:t>
      </w:r>
    </w:p>
    <w:p w14:paraId="4F27CDCD" w14:textId="7177262F" w:rsidR="00AE24F1" w:rsidRDefault="00AE24F1" w:rsidP="00AE24F1">
      <w:pPr>
        <w:pStyle w:val="ListParagraph"/>
        <w:spacing w:line="360" w:lineRule="auto"/>
      </w:pPr>
      <w:r>
        <w:t>Password</w:t>
      </w:r>
      <w:r>
        <w:tab/>
      </w:r>
      <w:r>
        <w:t>: 123456</w:t>
      </w:r>
    </w:p>
    <w:p w14:paraId="61837D66" w14:textId="77777777" w:rsidR="00036AF1" w:rsidRPr="00682E72" w:rsidRDefault="00036AF1" w:rsidP="00036AF1">
      <w:pPr>
        <w:pStyle w:val="ListParagraph"/>
        <w:spacing w:line="360" w:lineRule="auto"/>
        <w:ind w:left="1440"/>
      </w:pPr>
    </w:p>
    <w:p w14:paraId="0B8F3D4A" w14:textId="4A228CF5" w:rsidR="002F11B8" w:rsidRDefault="00036AF1" w:rsidP="002F11B8">
      <w:pPr>
        <w:pStyle w:val="ListParagraph"/>
        <w:numPr>
          <w:ilvl w:val="0"/>
          <w:numId w:val="20"/>
        </w:numPr>
        <w:spacing w:line="360" w:lineRule="auto"/>
      </w:pPr>
      <w:r>
        <w:t>Pages</w:t>
      </w:r>
    </w:p>
    <w:p w14:paraId="21CB45C8" w14:textId="69D77725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E7F890C" wp14:editId="12DBD89E">
            <wp:extent cx="5553075" cy="2797604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9610" cy="2800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2A9F3" w14:textId="01499FCF" w:rsidR="00CF1C28" w:rsidRDefault="00621135" w:rsidP="00621135">
      <w:pPr>
        <w:pStyle w:val="ListParagraph"/>
        <w:spacing w:line="360" w:lineRule="auto"/>
        <w:jc w:val="center"/>
      </w:pPr>
      <w:r>
        <w:t>Home Page (Guest)</w:t>
      </w:r>
    </w:p>
    <w:p w14:paraId="43F6EE98" w14:textId="7104AB46" w:rsidR="00CF1C28" w:rsidRDefault="00CF1C28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905C9C7" wp14:editId="0056916A">
            <wp:extent cx="5539620" cy="2790825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716" cy="279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3AE64" w14:textId="028F08E2" w:rsidR="00CF1C28" w:rsidRDefault="00621135" w:rsidP="00621135">
      <w:pPr>
        <w:pStyle w:val="ListParagraph"/>
        <w:spacing w:line="360" w:lineRule="auto"/>
        <w:jc w:val="center"/>
      </w:pPr>
      <w:r>
        <w:t>Login Page</w:t>
      </w:r>
    </w:p>
    <w:p w14:paraId="0EF9AC40" w14:textId="1B51C297" w:rsidR="00CF1C28" w:rsidRDefault="00CF1C28" w:rsidP="00CF1C28">
      <w:pPr>
        <w:pStyle w:val="ListParagraph"/>
        <w:spacing w:line="360" w:lineRule="auto"/>
      </w:pPr>
    </w:p>
    <w:p w14:paraId="2AA2CE64" w14:textId="670C2936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32EAAD2" wp14:editId="23E36E53">
            <wp:extent cx="5676900" cy="286513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067" cy="286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5EC42" w14:textId="69A4BF5E" w:rsidR="00CF1C28" w:rsidRDefault="00786AA0" w:rsidP="00786AA0">
      <w:pPr>
        <w:pStyle w:val="ListParagraph"/>
        <w:spacing w:line="360" w:lineRule="auto"/>
        <w:jc w:val="center"/>
      </w:pPr>
      <w:r>
        <w:t>Register Page</w:t>
      </w:r>
    </w:p>
    <w:p w14:paraId="25BA70A1" w14:textId="47022937" w:rsidR="00CF1C28" w:rsidRDefault="00CF1C28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59DF4075" wp14:editId="415A79DF">
            <wp:extent cx="5634152" cy="283845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936" cy="284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F40E94" w14:textId="4FD39139" w:rsidR="00CF1C28" w:rsidRDefault="00786AA0" w:rsidP="00786AA0">
      <w:pPr>
        <w:pStyle w:val="ListParagraph"/>
        <w:spacing w:line="360" w:lineRule="auto"/>
        <w:jc w:val="center"/>
      </w:pPr>
      <w:r>
        <w:t>Home Page (Member)</w:t>
      </w:r>
    </w:p>
    <w:p w14:paraId="744F37B5" w14:textId="2D5D4E50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EC6E53C" wp14:editId="2E2EA6AC">
            <wp:extent cx="5657850" cy="2855524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657" cy="2860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22B8D" w14:textId="392A85B1" w:rsidR="00CF1C28" w:rsidRDefault="00786AA0" w:rsidP="00786AA0">
      <w:pPr>
        <w:pStyle w:val="ListParagraph"/>
        <w:spacing w:line="360" w:lineRule="auto"/>
        <w:jc w:val="center"/>
      </w:pPr>
      <w:r>
        <w:t>Shoes Details Page (Member)</w:t>
      </w:r>
    </w:p>
    <w:p w14:paraId="157A768C" w14:textId="3E969E57" w:rsidR="00CF1C28" w:rsidRDefault="00CF1C28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277E6DE4" wp14:editId="16B5269A">
            <wp:extent cx="5657850" cy="285552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5101" cy="286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53284" w14:textId="1C944B29" w:rsidR="00CF1C28" w:rsidRDefault="00786AA0" w:rsidP="00786AA0">
      <w:pPr>
        <w:pStyle w:val="ListParagraph"/>
        <w:spacing w:line="360" w:lineRule="auto"/>
        <w:jc w:val="center"/>
      </w:pPr>
      <w:r>
        <w:t>Add to Cart Page (Member)</w:t>
      </w:r>
    </w:p>
    <w:p w14:paraId="0B6B5E43" w14:textId="5E7398E9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ABEB775" wp14:editId="44AA906E">
            <wp:extent cx="5743575" cy="289878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964" cy="2901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E1164" w14:textId="2159831B" w:rsidR="00CF1C28" w:rsidRDefault="00786AA0" w:rsidP="00786AA0">
      <w:pPr>
        <w:pStyle w:val="ListParagraph"/>
        <w:spacing w:line="360" w:lineRule="auto"/>
        <w:jc w:val="center"/>
      </w:pPr>
      <w:r>
        <w:t>Cart Page (Member)</w:t>
      </w:r>
    </w:p>
    <w:p w14:paraId="2964AEB3" w14:textId="2E579233" w:rsidR="00CF1C28" w:rsidRDefault="00CF1C28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06AC15DE" wp14:editId="70A2BDC8">
            <wp:extent cx="5715000" cy="288436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15" cy="288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081C5" w14:textId="063B3C6C" w:rsidR="00CF1C28" w:rsidRDefault="00786AA0" w:rsidP="00786AA0">
      <w:pPr>
        <w:pStyle w:val="ListParagraph"/>
        <w:spacing w:line="360" w:lineRule="auto"/>
        <w:jc w:val="center"/>
      </w:pPr>
      <w:r>
        <w:t>Edit Cart Page (Member)</w:t>
      </w:r>
    </w:p>
    <w:p w14:paraId="56EB468E" w14:textId="0CCAAA99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3D88ABD" wp14:editId="58068289">
            <wp:extent cx="5648325" cy="2850717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958" cy="2854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F677A" w14:textId="1BD94601" w:rsidR="00CF1C28" w:rsidRDefault="00786AA0" w:rsidP="00786AA0">
      <w:pPr>
        <w:pStyle w:val="ListParagraph"/>
        <w:spacing w:line="360" w:lineRule="auto"/>
        <w:jc w:val="center"/>
      </w:pPr>
      <w:r>
        <w:t>All Transactions Page (Member)</w:t>
      </w:r>
    </w:p>
    <w:p w14:paraId="5A4D195F" w14:textId="7FAA8599" w:rsidR="00CF1C28" w:rsidRDefault="00CF1C28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797C0B53" wp14:editId="1A5D12E4">
            <wp:extent cx="5638800" cy="28459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21" cy="284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43771" w14:textId="10F9F46D" w:rsidR="00CF1C28" w:rsidRDefault="00786AA0" w:rsidP="00786AA0">
      <w:pPr>
        <w:pStyle w:val="ListParagraph"/>
        <w:spacing w:line="360" w:lineRule="auto"/>
        <w:jc w:val="center"/>
      </w:pPr>
      <w:r>
        <w:t>Home Page (Admin)</w:t>
      </w:r>
    </w:p>
    <w:p w14:paraId="6022BADC" w14:textId="2F676BC8" w:rsidR="00786AA0" w:rsidRDefault="00786AA0" w:rsidP="00786AA0">
      <w:pPr>
        <w:pStyle w:val="ListParagraph"/>
        <w:spacing w:line="360" w:lineRule="auto"/>
      </w:pPr>
    </w:p>
    <w:p w14:paraId="740EEBC5" w14:textId="72481C8C" w:rsidR="00CF1C28" w:rsidRDefault="00CF1C28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17B3CBB" wp14:editId="675CE849">
            <wp:extent cx="5705475" cy="28795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3578" cy="288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C1381" w14:textId="6C65062B" w:rsidR="00CF1C28" w:rsidRDefault="00786AA0" w:rsidP="00786AA0">
      <w:pPr>
        <w:pStyle w:val="ListParagraph"/>
        <w:spacing w:line="360" w:lineRule="auto"/>
        <w:jc w:val="center"/>
      </w:pPr>
      <w:r>
        <w:t>Add Shoes Page (Admin)</w:t>
      </w:r>
    </w:p>
    <w:p w14:paraId="7AAA92DC" w14:textId="7CD0E9D8" w:rsidR="00786AA0" w:rsidRDefault="00786AA0" w:rsidP="00786AA0">
      <w:pPr>
        <w:pStyle w:val="ListParagraph"/>
        <w:spacing w:line="360" w:lineRule="auto"/>
        <w:jc w:val="center"/>
      </w:pPr>
    </w:p>
    <w:p w14:paraId="4945B35F" w14:textId="77777777" w:rsidR="00786AA0" w:rsidRDefault="00786AA0" w:rsidP="00786AA0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00D6F13D" wp14:editId="50F15068">
            <wp:extent cx="5734050" cy="2893982"/>
            <wp:effectExtent l="0" t="0" r="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390" cy="289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96CFF" w14:textId="398BECC3" w:rsidR="00786AA0" w:rsidRDefault="00786AA0" w:rsidP="00786AA0">
      <w:pPr>
        <w:pStyle w:val="ListParagraph"/>
        <w:spacing w:line="360" w:lineRule="auto"/>
        <w:jc w:val="center"/>
      </w:pPr>
      <w:r>
        <w:t>Shoes Details Page (Admin)</w:t>
      </w:r>
    </w:p>
    <w:p w14:paraId="644D5491" w14:textId="77777777" w:rsidR="00786AA0" w:rsidRDefault="00786AA0" w:rsidP="00786AA0">
      <w:pPr>
        <w:pStyle w:val="ListParagraph"/>
        <w:spacing w:line="360" w:lineRule="auto"/>
      </w:pPr>
    </w:p>
    <w:p w14:paraId="2DDB56FA" w14:textId="21066C2B" w:rsidR="00CF1C28" w:rsidRDefault="00621135" w:rsidP="00CF1C28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520BB155" wp14:editId="793C7FF9">
            <wp:extent cx="5699511" cy="2876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568" cy="2880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07914" w14:textId="6AFA5B73" w:rsidR="00621135" w:rsidRDefault="00786AA0" w:rsidP="00786AA0">
      <w:pPr>
        <w:pStyle w:val="ListParagraph"/>
        <w:spacing w:line="360" w:lineRule="auto"/>
        <w:jc w:val="center"/>
      </w:pPr>
      <w:r>
        <w:t>Edit Shoes Page (Admin)</w:t>
      </w:r>
    </w:p>
    <w:p w14:paraId="6A6B9B83" w14:textId="3FF87DC0" w:rsidR="00621135" w:rsidRDefault="00621135" w:rsidP="00CF1C28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B9E0544" wp14:editId="764B408E">
            <wp:extent cx="5793872" cy="29241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989" cy="292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CF376" w14:textId="4589E48E" w:rsidR="00621135" w:rsidRPr="00CF1C28" w:rsidRDefault="00786AA0" w:rsidP="00786AA0">
      <w:pPr>
        <w:pStyle w:val="ListParagraph"/>
        <w:spacing w:line="360" w:lineRule="auto"/>
        <w:jc w:val="center"/>
      </w:pPr>
      <w:r>
        <w:t>All Transactions Page (Admin)</w:t>
      </w:r>
    </w:p>
    <w:p w14:paraId="175CEEB2" w14:textId="1711D2A8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181DA48F" w14:textId="7F0063D8" w:rsidR="002F11B8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4" w:history="1">
        <w:r w:rsidRPr="00785563">
          <w:rPr>
            <w:rStyle w:val="Hyperlink"/>
          </w:rPr>
          <w:t>https://www.reebok.com/us/question-mid-mens-basketball-shoes/G57551.html</w:t>
        </w:r>
      </w:hyperlink>
    </w:p>
    <w:p w14:paraId="10ADCE16" w14:textId="36E2EFBE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5" w:history="1">
        <w:r w:rsidRPr="00785563">
          <w:rPr>
            <w:rStyle w:val="Hyperlink"/>
          </w:rPr>
          <w:t>https://www.reebok.com/us/reebok-nano-x-women-s-training-shoes/FY0670.html</w:t>
        </w:r>
      </w:hyperlink>
    </w:p>
    <w:p w14:paraId="066F575B" w14:textId="76EB7A28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6" w:history="1">
        <w:r w:rsidRPr="00785563">
          <w:rPr>
            <w:rStyle w:val="Hyperlink"/>
          </w:rPr>
          <w:t>https://www.reebok.com/us/tom-and-jerry-club-c-revenge-shoes---toddler/H05214.html</w:t>
        </w:r>
      </w:hyperlink>
    </w:p>
    <w:p w14:paraId="53354886" w14:textId="4CB0DB93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Pr="00785563">
          <w:rPr>
            <w:rStyle w:val="Hyperlink"/>
          </w:rPr>
          <w:t>https://us.puma.com/en/us/pd/rs-x-mid-militia-sneakers/380414.html?dwvar_380414_color=01</w:t>
        </w:r>
      </w:hyperlink>
    </w:p>
    <w:p w14:paraId="20844504" w14:textId="3ED712BD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8" w:history="1">
        <w:r w:rsidRPr="00785563">
          <w:rPr>
            <w:rStyle w:val="Hyperlink"/>
          </w:rPr>
          <w:t>https://www.nike.com/id/t/air-max-1-shoe-SS9rJG/CT1643-100</w:t>
        </w:r>
      </w:hyperlink>
    </w:p>
    <w:p w14:paraId="38961DDE" w14:textId="7FED55A4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29" w:history="1">
        <w:r w:rsidRPr="00785563">
          <w:rPr>
            <w:rStyle w:val="Hyperlink"/>
          </w:rPr>
          <w:t>https://www.target.com.au/p/fila-tennis-shoes-white/62645997</w:t>
        </w:r>
      </w:hyperlink>
    </w:p>
    <w:p w14:paraId="34FF58AF" w14:textId="4A229B10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Pr="00785563">
          <w:rPr>
            <w:rStyle w:val="Hyperlink"/>
          </w:rPr>
          <w:t>https://www.adidas.co.id/en/catalog/product/view/id/204161/</w:t>
        </w:r>
      </w:hyperlink>
    </w:p>
    <w:p w14:paraId="4F32374A" w14:textId="1780589F" w:rsidR="009B0405" w:rsidRDefault="009B0405" w:rsidP="009B0405">
      <w:pPr>
        <w:pStyle w:val="ListParagraph"/>
        <w:numPr>
          <w:ilvl w:val="0"/>
          <w:numId w:val="21"/>
        </w:numPr>
        <w:spacing w:line="360" w:lineRule="auto"/>
      </w:pPr>
      <w:hyperlink r:id="rId31" w:history="1">
        <w:r w:rsidRPr="00785563">
          <w:rPr>
            <w:rStyle w:val="Hyperlink"/>
          </w:rPr>
          <w:t>https://www.finishline.com/store/product/girls-little-kids-adidas-originals-superstar-casual-shoes/prod802753</w:t>
        </w:r>
      </w:hyperlink>
    </w:p>
    <w:p w14:paraId="199C1C1D" w14:textId="77777777" w:rsidR="009B0405" w:rsidRPr="00682E72" w:rsidRDefault="009B0405" w:rsidP="009B0405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4B8B2F5B" w:rsidR="00842715" w:rsidRPr="00682E72" w:rsidRDefault="00036AF1" w:rsidP="00036AF1">
      <w:pPr>
        <w:pStyle w:val="ListParagraph"/>
        <w:numPr>
          <w:ilvl w:val="0"/>
          <w:numId w:val="22"/>
        </w:numPr>
        <w:spacing w:line="360" w:lineRule="auto"/>
      </w:pPr>
      <w:r>
        <w:t>2201785001 – I Putu Prema Ananda D.N</w:t>
      </w:r>
    </w:p>
    <w:sectPr w:rsidR="00842715" w:rsidRPr="00682E72" w:rsidSect="00DF2179">
      <w:headerReference w:type="default" r:id="rId32"/>
      <w:footerReference w:type="default" r:id="rId33"/>
      <w:headerReference w:type="first" r:id="rId34"/>
      <w:footerReference w:type="first" r:id="rId3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048EE" w14:textId="77777777" w:rsidR="001C0C51" w:rsidRDefault="001C0C51" w:rsidP="00273E4A">
      <w:r>
        <w:separator/>
      </w:r>
    </w:p>
  </w:endnote>
  <w:endnote w:type="continuationSeparator" w:id="0">
    <w:p w14:paraId="7939C3DF" w14:textId="77777777" w:rsidR="001C0C51" w:rsidRDefault="001C0C5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57E6F" w14:textId="77777777" w:rsidR="001C0C51" w:rsidRDefault="001C0C51" w:rsidP="00273E4A">
      <w:r>
        <w:separator/>
      </w:r>
    </w:p>
  </w:footnote>
  <w:footnote w:type="continuationSeparator" w:id="0">
    <w:p w14:paraId="3D1C7540" w14:textId="77777777" w:rsidR="001C0C51" w:rsidRDefault="001C0C5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F7052B"/>
    <w:multiLevelType w:val="hybridMultilevel"/>
    <w:tmpl w:val="E9923F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36AF1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1BBE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0C51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1135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6AA0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31A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405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15B0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24F1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CF1C28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B5A51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B0405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4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reebok.com/us/tom-and-jerry-club-c-revenge-shoes---toddler/H05214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reebok.com/us/reebok-nano-x-women-s-training-shoes/FY0670.html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www.target.com.au/p/fila-tennis-shoes-white/6264599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reebok.com/us/question-mid-mens-basketball-shoes/G57551.html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www.nike.com/id/t/air-max-1-shoe-SS9rJG/CT1643-100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www.finishline.com/store/product/girls-little-kids-adidas-originals-superstar-casual-shoes/prod80275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us.puma.com/en/us/pd/rs-x-mid-militia-sneakers/380414.html?dwvar_380414_color=01" TargetMode="External"/><Relationship Id="rId30" Type="http://schemas.openxmlformats.org/officeDocument/2006/relationships/hyperlink" Target="https://www.adidas.co.id/en/catalog/product/view/id/204161/" TargetMode="External"/><Relationship Id="rId35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9</TotalTime>
  <Pages>9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I Putu Prema Ananda</cp:lastModifiedBy>
  <cp:revision>9</cp:revision>
  <dcterms:created xsi:type="dcterms:W3CDTF">2020-12-15T03:03:00Z</dcterms:created>
  <dcterms:modified xsi:type="dcterms:W3CDTF">2020-12-15T04:42:00Z</dcterms:modified>
</cp:coreProperties>
</file>